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4134FD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34F71D65" w:rsidR="007B4A91" w:rsidRDefault="00077A4F">
      <w:pPr>
        <w:rPr>
          <w:sz w:val="28"/>
          <w:szCs w:val="28"/>
        </w:rPr>
      </w:pPr>
      <w:r>
        <w:rPr>
          <w:sz w:val="28"/>
          <w:szCs w:val="28"/>
        </w:rPr>
        <w:t>GARDENAGE</w:t>
      </w:r>
    </w:p>
    <w:p w14:paraId="34A9E19B" w14:textId="77777777" w:rsidR="007B4A91" w:rsidRDefault="004134FD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3956D36D" w:rsidR="007B4A91" w:rsidRDefault="00203E15">
      <w:pPr>
        <w:ind w:left="720"/>
        <w:rPr>
          <w:sz w:val="28"/>
          <w:szCs w:val="28"/>
        </w:rPr>
      </w:pPr>
      <w:r>
        <w:rPr>
          <w:sz w:val="28"/>
          <w:szCs w:val="28"/>
        </w:rPr>
        <w:t>The goal of the game is to acquire the success by repairing and making a beautiful garden.</w:t>
      </w:r>
    </w:p>
    <w:p w14:paraId="3D632C61" w14:textId="77777777" w:rsidR="007B4A91" w:rsidRDefault="004134FD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42FB0948" w:rsidR="007B4A91" w:rsidRDefault="00203E1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You were having a beautiful garden in your backyard, because of a </w:t>
      </w:r>
    </w:p>
    <w:p w14:paraId="6102F988" w14:textId="77777777" w:rsidR="007B4A91" w:rsidRDefault="004134FD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39A6C2B9" w14:textId="4D8917AF" w:rsidR="00203E15" w:rsidRDefault="00203E15" w:rsidP="00203E1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destructive cyclone you had to leave the house &amp; few years later you </w:t>
      </w:r>
    </w:p>
    <w:p w14:paraId="0AE3FDBE" w14:textId="77777777" w:rsidR="007B4A91" w:rsidRDefault="004134FD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072F719A" w:rsidR="007B4A91" w:rsidRDefault="00203E1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came back to restore your </w:t>
      </w:r>
      <w:proofErr w:type="spellStart"/>
      <w:proofErr w:type="gramStart"/>
      <w:r>
        <w:rPr>
          <w:sz w:val="28"/>
          <w:szCs w:val="28"/>
        </w:rPr>
        <w:t>dreamplace:your</w:t>
      </w:r>
      <w:proofErr w:type="spellEnd"/>
      <w:proofErr w:type="gramEnd"/>
      <w:r>
        <w:rPr>
          <w:sz w:val="28"/>
          <w:szCs w:val="28"/>
        </w:rPr>
        <w:t xml:space="preserve"> beautiful garden</w:t>
      </w:r>
      <w:r w:rsidR="00077A4F">
        <w:rPr>
          <w:sz w:val="28"/>
          <w:szCs w:val="28"/>
        </w:rPr>
        <w:t>.</w:t>
      </w:r>
    </w:p>
    <w:p w14:paraId="35A4557A" w14:textId="77777777" w:rsidR="007B4A91" w:rsidRDefault="004134FD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74E2A24" w:rsidR="007B4A91" w:rsidRDefault="00077A4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gramStart"/>
            <w:r>
              <w:rPr>
                <w:sz w:val="28"/>
                <w:szCs w:val="28"/>
              </w:rPr>
              <w:t>You(</w:t>
            </w:r>
            <w:proofErr w:type="gramEnd"/>
            <w:r>
              <w:rPr>
                <w:sz w:val="28"/>
                <w:szCs w:val="28"/>
              </w:rPr>
              <w:t>enter name in game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D19E802" w:rsidR="007B4A91" w:rsidRDefault="00077A4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lay games/do </w:t>
            </w:r>
            <w:proofErr w:type="spellStart"/>
            <w:proofErr w:type="gramStart"/>
            <w:r>
              <w:rPr>
                <w:sz w:val="28"/>
                <w:szCs w:val="28"/>
              </w:rPr>
              <w:t>tasks,rebuild</w:t>
            </w:r>
            <w:proofErr w:type="spellEnd"/>
            <w:proofErr w:type="gramEnd"/>
            <w:r>
              <w:rPr>
                <w:sz w:val="28"/>
                <w:szCs w:val="28"/>
              </w:rPr>
              <w:t xml:space="preserve"> the garden</w:t>
            </w:r>
          </w:p>
        </w:tc>
      </w:tr>
      <w:tr w:rsidR="00077A4F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077A4F" w:rsidRDefault="00077A4F" w:rsidP="00077A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37DF508C" w:rsidR="00077A4F" w:rsidRDefault="00077A4F" w:rsidP="00077A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gramStart"/>
            <w:r>
              <w:rPr>
                <w:sz w:val="28"/>
                <w:szCs w:val="28"/>
              </w:rPr>
              <w:t>Juno</w:t>
            </w:r>
            <w:r>
              <w:rPr>
                <w:sz w:val="28"/>
                <w:szCs w:val="28"/>
              </w:rPr>
              <w:t>(</w:t>
            </w:r>
            <w:proofErr w:type="gramEnd"/>
            <w:r>
              <w:rPr>
                <w:sz w:val="28"/>
                <w:szCs w:val="28"/>
              </w:rPr>
              <w:t xml:space="preserve">past </w:t>
            </w:r>
            <w:proofErr w:type="spellStart"/>
            <w:r>
              <w:rPr>
                <w:sz w:val="28"/>
                <w:szCs w:val="28"/>
              </w:rPr>
              <w:t>neighbour</w:t>
            </w:r>
            <w:proofErr w:type="spellEnd"/>
            <w:r>
              <w:rPr>
                <w:sz w:val="28"/>
                <w:szCs w:val="28"/>
              </w:rPr>
              <w:t>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DB3D33F" w:rsidR="00077A4F" w:rsidRDefault="00077A4F" w:rsidP="00077A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alk/give suggestions</w:t>
            </w:r>
          </w:p>
        </w:tc>
      </w:tr>
      <w:tr w:rsidR="00077A4F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077A4F" w:rsidRDefault="00077A4F" w:rsidP="00077A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B7AE8AF" w:rsidR="00077A4F" w:rsidRDefault="00077A4F" w:rsidP="00077A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gramStart"/>
            <w:r>
              <w:rPr>
                <w:sz w:val="28"/>
                <w:szCs w:val="28"/>
              </w:rPr>
              <w:t>Rose(</w:t>
            </w:r>
            <w:proofErr w:type="gramEnd"/>
            <w:r>
              <w:rPr>
                <w:sz w:val="28"/>
                <w:szCs w:val="28"/>
              </w:rPr>
              <w:t xml:space="preserve">past </w:t>
            </w:r>
            <w:proofErr w:type="spellStart"/>
            <w:r>
              <w:rPr>
                <w:sz w:val="28"/>
                <w:szCs w:val="28"/>
              </w:rPr>
              <w:t>neighbour</w:t>
            </w:r>
            <w:proofErr w:type="spellEnd"/>
            <w:r>
              <w:rPr>
                <w:sz w:val="28"/>
                <w:szCs w:val="28"/>
              </w:rPr>
              <w:t>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50CBF6EE" w:rsidR="00077A4F" w:rsidRDefault="00077A4F" w:rsidP="00077A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ill be used to show the twists</w:t>
            </w:r>
          </w:p>
        </w:tc>
      </w:tr>
      <w:tr w:rsidR="00077A4F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077A4F" w:rsidRDefault="00077A4F" w:rsidP="00077A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167DD481" w:rsidR="00077A4F" w:rsidRDefault="00077A4F" w:rsidP="00077A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mma(friend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423923B9" w:rsidR="00077A4F" w:rsidRDefault="00077A4F" w:rsidP="00077A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ill be used to show the twists</w:t>
            </w:r>
            <w:r>
              <w:rPr>
                <w:sz w:val="28"/>
                <w:szCs w:val="28"/>
              </w:rPr>
              <w:t xml:space="preserve"> in game</w:t>
            </w:r>
          </w:p>
        </w:tc>
      </w:tr>
      <w:tr w:rsidR="00077A4F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077A4F" w:rsidRDefault="00077A4F" w:rsidP="00077A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6C0DFFB3" w:rsidR="00077A4F" w:rsidRDefault="00077A4F" w:rsidP="00077A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gramStart"/>
            <w:r>
              <w:rPr>
                <w:sz w:val="28"/>
                <w:szCs w:val="28"/>
              </w:rPr>
              <w:t>Carson(</w:t>
            </w:r>
            <w:proofErr w:type="gramEnd"/>
            <w:r>
              <w:rPr>
                <w:sz w:val="28"/>
                <w:szCs w:val="28"/>
              </w:rPr>
              <w:t>Uncle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5E11DD7B" w:rsidR="00077A4F" w:rsidRDefault="00077A4F" w:rsidP="00077A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ill be used to show the twists</w:t>
            </w:r>
          </w:p>
        </w:tc>
      </w:tr>
      <w:tr w:rsidR="00077A4F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077A4F" w:rsidRDefault="00077A4F" w:rsidP="00077A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5752A07F" w:rsidR="00077A4F" w:rsidRDefault="00077A4F" w:rsidP="00077A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et(dog/</w:t>
            </w:r>
            <w:proofErr w:type="gramStart"/>
            <w:r>
              <w:rPr>
                <w:sz w:val="28"/>
                <w:szCs w:val="28"/>
              </w:rPr>
              <w:t>cat)(</w:t>
            </w:r>
            <w:proofErr w:type="gramEnd"/>
            <w:r>
              <w:rPr>
                <w:sz w:val="28"/>
                <w:szCs w:val="28"/>
              </w:rPr>
              <w:t>name in game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CDBCA1" w14:textId="77777777" w:rsidR="00077A4F" w:rsidRDefault="00077A4F" w:rsidP="00077A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Will </w:t>
            </w:r>
            <w:proofErr w:type="spellStart"/>
            <w:r>
              <w:rPr>
                <w:sz w:val="28"/>
                <w:szCs w:val="28"/>
              </w:rPr>
              <w:t>interect</w:t>
            </w:r>
            <w:proofErr w:type="spellEnd"/>
            <w:r>
              <w:rPr>
                <w:sz w:val="28"/>
                <w:szCs w:val="28"/>
              </w:rPr>
              <w:t xml:space="preserve"> with your</w:t>
            </w:r>
          </w:p>
          <w:p w14:paraId="081640C7" w14:textId="619AA133" w:rsidR="00077A4F" w:rsidRDefault="00077A4F" w:rsidP="00077A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ctions</w:t>
            </w:r>
          </w:p>
        </w:tc>
      </w:tr>
      <w:tr w:rsidR="00077A4F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077A4F" w:rsidRDefault="00077A4F" w:rsidP="00077A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4A849312" w:rsidR="00077A4F" w:rsidRDefault="00F51D24" w:rsidP="00077A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5B0B037D" w:rsidR="00077A4F" w:rsidRDefault="00F51D24" w:rsidP="00077A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  <w:tr w:rsidR="00077A4F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077A4F" w:rsidRDefault="00077A4F" w:rsidP="00077A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5091A61B" w:rsidR="00077A4F" w:rsidRDefault="00F51D24" w:rsidP="00077A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E9E2F86" w:rsidR="00077A4F" w:rsidRDefault="00F51D24" w:rsidP="00077A4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A83792E" w:rsidR="007B4A91" w:rsidRDefault="00077A4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arden Bench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91A42E7" w:rsidR="007B4A91" w:rsidRDefault="00077A4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thing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480752AB" w:rsidR="007B4A91" w:rsidRDefault="00077A4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ountai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1FE2C03C" w:rsidR="007B4A91" w:rsidRDefault="00F51D2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thing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6B41A7BC" w:rsidR="007B4A91" w:rsidRDefault="00F51D2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n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6A6D2CA7" w:rsidR="007B4A91" w:rsidRDefault="00F51D2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thing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1A338EC1" w:rsidR="007B4A91" w:rsidRDefault="00F51D2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ridg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956FCB9" w:rsidR="007B4A91" w:rsidRDefault="00F51D2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thing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0CEA5DF5" w:rsidR="007B4A91" w:rsidRDefault="00F51D2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arden swing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192A414A" w:rsidR="007B4A91" w:rsidRDefault="00F51D2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thing</w:t>
            </w: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268D5EED" w:rsidR="007B4A91" w:rsidRDefault="00F51D2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e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051785EF" w:rsidR="007B4A91" w:rsidRDefault="00F51D2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thing</w:t>
            </w: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12D9A57D" w:rsidR="007B4A91" w:rsidRDefault="00F51D2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atu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279D153" w:rsidR="007B4A91" w:rsidRDefault="00F51D2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thing</w:t>
            </w: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61F681DC" w:rsidR="007B4A91" w:rsidRDefault="00F51D2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ush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46606380" w:rsidR="007B4A91" w:rsidRDefault="00F51D2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thing</w:t>
            </w: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34BC221" w:rsidR="007B4A91" w:rsidRDefault="00F51D24">
      <w:pPr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31FC6854" wp14:editId="24B733D2">
            <wp:extent cx="5943600" cy="3198495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8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3205D" w14:textId="71DD6859" w:rsidR="00F51D24" w:rsidRDefault="00F51D24">
      <w:pPr>
        <w:rPr>
          <w:sz w:val="28"/>
          <w:szCs w:val="28"/>
        </w:rPr>
      </w:pPr>
    </w:p>
    <w:p w14:paraId="55F912FF" w14:textId="1641990F" w:rsidR="00F51D24" w:rsidRDefault="00A3410D">
      <w:pPr>
        <w:rPr>
          <w:sz w:val="28"/>
          <w:szCs w:val="28"/>
        </w:rPr>
      </w:pPr>
      <w:r>
        <w:rPr>
          <w:sz w:val="28"/>
          <w:szCs w:val="28"/>
        </w:rPr>
        <w:t>Before restoring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446"/>
          </mc:Choice>
          <mc:Fallback>
            <w:t>👆</w:t>
          </mc:Fallback>
        </mc:AlternateConten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3FB"/>
          </mc:Choice>
          <mc:Fallback>
            <w:t>🏻</w:t>
          </mc:Fallback>
        </mc:AlternateContent>
      </w:r>
    </w:p>
    <w:p w14:paraId="6D998B98" w14:textId="2A98F1BE" w:rsidR="00A3410D" w:rsidRDefault="00A3410D">
      <w:pPr>
        <w:rPr>
          <w:sz w:val="28"/>
          <w:szCs w:val="28"/>
        </w:rPr>
      </w:pPr>
      <w:r>
        <w:rPr>
          <w:sz w:val="28"/>
          <w:szCs w:val="28"/>
        </w:rPr>
        <w:t xml:space="preserve">After restoring 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447"/>
          </mc:Choice>
          <mc:Fallback>
            <w:t>👇</w:t>
          </mc:Fallback>
        </mc:AlternateContent>
      </w:r>
      <w:proofErr w:type="gramStart"/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3FB"/>
          </mc:Choice>
          <mc:Fallback>
            <w:t>🏻</w:t>
          </mc:Fallback>
        </mc:AlternateContent>
      </w:r>
      <w:r>
        <w:rPr>
          <w:sz w:val="28"/>
          <w:szCs w:val="28"/>
        </w:rPr>
        <w:t>(</w:t>
      </w:r>
      <w:proofErr w:type="gramEnd"/>
      <w:r>
        <w:rPr>
          <w:sz w:val="28"/>
          <w:szCs w:val="28"/>
        </w:rPr>
        <w:t>something like this)(‘for reference only’)</w:t>
      </w:r>
    </w:p>
    <w:p w14:paraId="60D6D826" w14:textId="77777777" w:rsidR="00F51D24" w:rsidRDefault="00F51D24">
      <w:pPr>
        <w:rPr>
          <w:sz w:val="28"/>
          <w:szCs w:val="28"/>
        </w:rPr>
      </w:pPr>
    </w:p>
    <w:p w14:paraId="2C39E5BE" w14:textId="118AC337" w:rsidR="007B4A91" w:rsidRDefault="00F51D24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1F26B029" wp14:editId="5B0CB50E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="004134FD"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4134FD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4134FD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16BE0D63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14145B8B" w14:textId="77777777" w:rsidR="004134FD" w:rsidRDefault="004134FD">
      <w:pPr>
        <w:rPr>
          <w:sz w:val="28"/>
          <w:szCs w:val="28"/>
        </w:rPr>
      </w:pPr>
    </w:p>
    <w:p w14:paraId="45EBF821" w14:textId="26FD607A" w:rsidR="00A3410D" w:rsidRDefault="00A3410D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Firstly</w:t>
      </w:r>
      <w:proofErr w:type="gram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heir</w:t>
      </w:r>
      <w:proofErr w:type="spellEnd"/>
      <w:r>
        <w:rPr>
          <w:sz w:val="28"/>
          <w:szCs w:val="28"/>
        </w:rPr>
        <w:t xml:space="preserve"> would be a ruined garden then the player will earn coins.</w:t>
      </w:r>
    </w:p>
    <w:p w14:paraId="5E7010E5" w14:textId="4AEB499B" w:rsidR="00A3410D" w:rsidRDefault="004134FD">
      <w:r>
        <w:pict w14:anchorId="4F92B24E">
          <v:rect id="_x0000_i1065" style="width:0;height:1.5pt" o:hralign="center" o:bullet="t" o:hrstd="t" o:hr="t" fillcolor="#a0a0a0" stroked="f"/>
        </w:pict>
      </w:r>
    </w:p>
    <w:p w14:paraId="24B987DE" w14:textId="6EB99BE1" w:rsidR="007B4A91" w:rsidRDefault="00A3410D">
      <w:pPr>
        <w:rPr>
          <w:sz w:val="28"/>
          <w:szCs w:val="28"/>
        </w:rPr>
      </w:pPr>
      <w:r>
        <w:t xml:space="preserve">I will make it engaging by making a hidden objects game inside </w:t>
      </w:r>
      <w:proofErr w:type="gramStart"/>
      <w:r>
        <w:t>it  or</w:t>
      </w:r>
      <w:proofErr w:type="gramEnd"/>
      <w:r>
        <w:t xml:space="preserve"> by matching the same</w:t>
      </w:r>
      <w:r w:rsidR="004134FD">
        <w:pict w14:anchorId="49CF2C3B">
          <v:rect id="_x0000_i1071" style="width:0;height:1.5pt" o:hralign="center" o:hrstd="t" o:hr="t" fillcolor="#a0a0a0" stroked="f"/>
        </w:pict>
      </w:r>
      <w:r>
        <w:t xml:space="preserve"> objects(garden objects here)like flowers, leaves etc.</w:t>
      </w:r>
      <w:r w:rsidR="004134FD">
        <w:pict w14:anchorId="2BE0C1BB">
          <v:rect id="_x0000_i1067" style="width:0;height:1.5pt" o:hralign="center" o:hrstd="t" o:hr="t" fillcolor="#a0a0a0" stroked="f"/>
        </w:pict>
      </w:r>
      <w:r w:rsidR="004134FD">
        <w:pict w14:anchorId="6874E4CB">
          <v:rect id="_x0000_i106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060" style="width:0;height:1.5pt" o:hralign="center" o:bullet="t" o:hrstd="t" o:hr="t" fillcolor="#a0a0a0" stroked="f"/>
    </w:pict>
  </w:numPicBullet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77A4F"/>
    <w:rsid w:val="00203E15"/>
    <w:rsid w:val="004134FD"/>
    <w:rsid w:val="00556965"/>
    <w:rsid w:val="007B4A91"/>
    <w:rsid w:val="00A3410D"/>
    <w:rsid w:val="00F51D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319</Words>
  <Characters>182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ish Saini</dc:creator>
  <cp:lastModifiedBy>Harish saini</cp:lastModifiedBy>
  <cp:revision>2</cp:revision>
  <dcterms:created xsi:type="dcterms:W3CDTF">2021-06-05T11:35:00Z</dcterms:created>
  <dcterms:modified xsi:type="dcterms:W3CDTF">2021-06-05T11:35:00Z</dcterms:modified>
</cp:coreProperties>
</file>